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, where each</w:t>
      </w:r>
      <w:r>
        <w:t xml:space="preserve"> </w:t>
      </w:r>
      <w:r>
        <w:rPr>
          <w:rStyle w:val="VerbatimChar"/>
        </w:rPr>
        <w:t xml:space="preserve">items[i] = [typ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olo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na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describes the type, color, and nam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item. You are also given a rule represented by two strings,</w:t>
      </w:r>
      <w:r>
        <w:t xml:space="preserve"> </w:t>
      </w:r>
      <w:r>
        <w:rPr>
          <w:rStyle w:val="VerbatimChar"/>
        </w:rPr>
        <w:t xml:space="preserve">rule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leValu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item is said to match the rule if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following is tru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uleKey == "typ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leValue == type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uleKey == "color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leValue == color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uleKey == "nam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leValue == name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items that match the given ru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tems = [["phone","blue","pixel"],["computer","silver","lenovo"],["phone","gold","iphone"]], ruleKey = "color", ruleValue = "silver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re is only one item matching the given rule, which is ["computer","silver","lenovo"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tems = [["phone","blue","pixel"],["computer","silver","phone"],["phone","gold","iphone"]], ruleKey = "type", ruleValue = "phone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only two items matching the given rule, which are ["phone","blue","pixel"] and ["phone","gold","iphone"]. Note that the item ["computer","silver","phone"] does not matc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ite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yp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colo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na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ruleValue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uleKey</w:t>
      </w:r>
      <w:r>
        <w:t xml:space="preserve"> </w:t>
      </w:r>
      <w:r>
        <w:t xml:space="preserve">is equal to either</w:t>
      </w:r>
      <w:r>
        <w:t xml:space="preserve"> </w:t>
      </w:r>
      <w:r>
        <w:rPr>
          <w:rStyle w:val="VerbatimChar"/>
        </w:rPr>
        <w:t xml:space="preserve">"type"</w:t>
      </w:r>
      <w:r>
        <w:t xml:space="preserve">,</w:t>
      </w:r>
      <w:r>
        <w:t xml:space="preserve"> </w:t>
      </w:r>
      <w:r>
        <w:rPr>
          <w:rStyle w:val="VerbatimChar"/>
        </w:rPr>
        <w:t xml:space="preserve">"color"</w:t>
      </w:r>
      <w:r>
        <w:t xml:space="preserve">, or</w:t>
      </w:r>
      <w:r>
        <w:t xml:space="preserve"> </w:t>
      </w:r>
      <w:r>
        <w:rPr>
          <w:rStyle w:val="VerbatimChar"/>
        </w:rPr>
        <w:t xml:space="preserve">"name"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ll strings consist only of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6Z</dcterms:created>
  <dcterms:modified xsi:type="dcterms:W3CDTF">2024-03-25T1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